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985" w:type="dxa"/>
        <w:tblInd w:w="-743" w:type="dxa"/>
        <w:tblLook w:val="04A0" w:firstRow="1" w:lastRow="0" w:firstColumn="1" w:lastColumn="0" w:noHBand="0" w:noVBand="1"/>
      </w:tblPr>
      <w:tblGrid>
        <w:gridCol w:w="7409"/>
        <w:gridCol w:w="1312"/>
        <w:gridCol w:w="1264"/>
      </w:tblGrid>
      <w:tr w:rsidR="008F6D13" w:rsidRPr="00434B9E" w14:paraId="4A73C721" w14:textId="7574654B" w:rsidTr="008F6D13">
        <w:trPr>
          <w:trHeight w:val="499"/>
        </w:trPr>
        <w:tc>
          <w:tcPr>
            <w:tcW w:w="7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1C" w14:textId="7148BA12" w:rsidR="008F6D13" w:rsidRPr="008F6D13" w:rsidRDefault="008F6D13" w:rsidP="008F6D13">
            <w:pPr>
              <w:rPr>
                <w:rFonts w:ascii="Arial" w:hAnsi="Arial" w:cs="Arial"/>
                <w:color w:val="EE0000"/>
                <w:sz w:val="22"/>
                <w:szCs w:val="22"/>
              </w:rPr>
            </w:pP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1E" w14:textId="0C4FC4E5" w:rsidR="008F6D13" w:rsidRPr="008F6D13" w:rsidRDefault="008F6D13" w:rsidP="008F6D13">
            <w:pPr>
              <w:rPr>
                <w:rFonts w:ascii="Arial" w:hAnsi="Arial" w:cs="Arial"/>
                <w:color w:val="EE000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ld</w:t>
            </w:r>
            <w:r w:rsidRPr="008F6D13">
              <w:rPr>
                <w:rFonts w:ascii="Arial" w:hAnsi="Arial" w:cs="Arial"/>
                <w:sz w:val="22"/>
                <w:szCs w:val="22"/>
              </w:rPr>
              <w:t xml:space="preserve"> price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64274" w14:textId="7F9869F0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New price</w:t>
            </w:r>
          </w:p>
        </w:tc>
      </w:tr>
      <w:tr w:rsidR="008F6D13" w:rsidRPr="00434B9E" w14:paraId="7CA46719" w14:textId="22A41F2D" w:rsidTr="008F6D13">
        <w:trPr>
          <w:trHeight w:val="499"/>
        </w:trPr>
        <w:tc>
          <w:tcPr>
            <w:tcW w:w="7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9A868" w14:textId="66829C0A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N50078-MS51/LS51 Short-Sleeved Jersey Spinn Size 3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F0A5E" w14:textId="77777777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44</w:t>
            </w:r>
          </w:p>
          <w:p w14:paraId="22BE6138" w14:textId="0032888C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D852C" w14:textId="77777777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30.80</w:t>
            </w:r>
          </w:p>
          <w:p w14:paraId="199F8914" w14:textId="77777777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F6D13" w:rsidRPr="00434B9E" w14:paraId="4A73C736" w14:textId="56230D65" w:rsidTr="008F6D13">
        <w:trPr>
          <w:trHeight w:val="499"/>
        </w:trPr>
        <w:tc>
          <w:tcPr>
            <w:tcW w:w="7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31" w14:textId="60C4C7CA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N50078-MS08 Short-Sleeved Jersey (old style) Size 3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16B7E" w14:textId="77777777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40</w:t>
            </w:r>
          </w:p>
          <w:p w14:paraId="4A73C733" w14:textId="0E4B6CAD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D9798" w14:textId="25797EAB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</w:t>
            </w:r>
            <w:r w:rsidRPr="008F6D13">
              <w:rPr>
                <w:rFonts w:ascii="Arial" w:hAnsi="Arial" w:cs="Arial"/>
                <w:sz w:val="22"/>
                <w:szCs w:val="22"/>
              </w:rPr>
              <w:t>28</w:t>
            </w:r>
          </w:p>
          <w:p w14:paraId="62BEB989" w14:textId="77777777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F6D13" w:rsidRPr="00434B9E" w14:paraId="4A73C73D" w14:textId="5494E8C1" w:rsidTr="008F6D13">
        <w:trPr>
          <w:trHeight w:val="479"/>
        </w:trPr>
        <w:tc>
          <w:tcPr>
            <w:tcW w:w="7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38" w14:textId="10F95845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N50078-MS51/LS51 Short-Sleeved Jersey Spinn Size 4</w:t>
            </w:r>
            <w:r w:rsidRPr="008F6D13">
              <w:rPr>
                <w:rFonts w:ascii="Arial" w:hAnsi="Arial" w:cs="Arial"/>
                <w:sz w:val="22"/>
                <w:szCs w:val="22"/>
              </w:rPr>
              <w:t xml:space="preserve"> (1 off)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110D8" w14:textId="77777777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44</w:t>
            </w:r>
          </w:p>
          <w:p w14:paraId="4A73C73A" w14:textId="7E94DF64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D844E" w14:textId="3EC30191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</w:t>
            </w:r>
            <w:r w:rsidRPr="008F6D13">
              <w:rPr>
                <w:rFonts w:ascii="Arial" w:hAnsi="Arial" w:cs="Arial"/>
                <w:sz w:val="22"/>
                <w:szCs w:val="22"/>
              </w:rPr>
              <w:t>30.80</w:t>
            </w:r>
          </w:p>
          <w:p w14:paraId="4D1D755F" w14:textId="77777777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F6D13" w:rsidRPr="00434B9E" w14:paraId="4B5E6C96" w14:textId="1CD0FB30" w:rsidTr="008F6D13">
        <w:trPr>
          <w:trHeight w:val="499"/>
        </w:trPr>
        <w:tc>
          <w:tcPr>
            <w:tcW w:w="7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5FDF5" w14:textId="3B300A08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N50078-MS51/LS51 Short-Sleeved Jersey Spinn Size 5 (2 off)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27119" w14:textId="77777777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44</w:t>
            </w:r>
          </w:p>
          <w:p w14:paraId="17AC62FE" w14:textId="1A9E1881" w:rsidR="008F6D13" w:rsidRPr="008F6D13" w:rsidRDefault="008F6D13" w:rsidP="008F6D13">
            <w:pPr>
              <w:rPr>
                <w:rFonts w:ascii="Arial" w:hAnsi="Arial" w:cs="Arial"/>
                <w:color w:val="EE0000"/>
                <w:sz w:val="22"/>
                <w:szCs w:val="22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97CEF" w14:textId="77777777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30.80</w:t>
            </w:r>
          </w:p>
          <w:p w14:paraId="0FBCE91D" w14:textId="77777777" w:rsidR="008F6D13" w:rsidRPr="008F6D13" w:rsidRDefault="008F6D13" w:rsidP="008F6D13">
            <w:pPr>
              <w:rPr>
                <w:rFonts w:ascii="Arial" w:hAnsi="Arial" w:cs="Arial"/>
                <w:color w:val="EE0000"/>
                <w:sz w:val="22"/>
                <w:szCs w:val="22"/>
              </w:rPr>
            </w:pPr>
          </w:p>
        </w:tc>
      </w:tr>
      <w:tr w:rsidR="008F6D13" w:rsidRPr="00434B9E" w14:paraId="69E2BB6A" w14:textId="12F95171" w:rsidTr="008F6D13">
        <w:trPr>
          <w:trHeight w:val="499"/>
        </w:trPr>
        <w:tc>
          <w:tcPr>
            <w:tcW w:w="7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9187F" w14:textId="36947267" w:rsidR="008F6D13" w:rsidRPr="008F6D13" w:rsidRDefault="008F6D13" w:rsidP="008F6D13">
            <w:pPr>
              <w:rPr>
                <w:rFonts w:ascii="Arial" w:hAnsi="Arial" w:cs="Arial"/>
                <w:color w:val="EE0000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 xml:space="preserve">N50078-MS51/LS51 Short-Sleeved Jersey Spinn Size 6 </w:t>
            </w:r>
            <w:r>
              <w:rPr>
                <w:rFonts w:ascii="Arial" w:hAnsi="Arial" w:cs="Arial"/>
                <w:sz w:val="22"/>
                <w:szCs w:val="22"/>
              </w:rPr>
              <w:t>(1 off)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97ECF" w14:textId="77777777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44</w:t>
            </w:r>
          </w:p>
          <w:p w14:paraId="587DB702" w14:textId="520DD5DC" w:rsidR="008F6D13" w:rsidRPr="008F6D13" w:rsidRDefault="008F6D13" w:rsidP="008F6D13">
            <w:pPr>
              <w:rPr>
                <w:rFonts w:ascii="Arial" w:hAnsi="Arial" w:cs="Arial"/>
                <w:color w:val="EE0000"/>
                <w:sz w:val="22"/>
                <w:szCs w:val="22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29921" w14:textId="77777777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30.80</w:t>
            </w:r>
          </w:p>
          <w:p w14:paraId="211120C4" w14:textId="77777777" w:rsidR="008F6D13" w:rsidRPr="008F6D13" w:rsidRDefault="008F6D13" w:rsidP="008F6D13">
            <w:pPr>
              <w:rPr>
                <w:rFonts w:ascii="Arial" w:hAnsi="Arial" w:cs="Arial"/>
                <w:color w:val="EE0000"/>
                <w:sz w:val="22"/>
                <w:szCs w:val="22"/>
              </w:rPr>
            </w:pPr>
          </w:p>
        </w:tc>
      </w:tr>
      <w:tr w:rsidR="008F6D13" w:rsidRPr="00434B9E" w14:paraId="15036DF9" w14:textId="42FCA301" w:rsidTr="008F6D13">
        <w:trPr>
          <w:trHeight w:val="499"/>
        </w:trPr>
        <w:tc>
          <w:tcPr>
            <w:tcW w:w="7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25E88" w14:textId="1221AC48" w:rsidR="008F6D13" w:rsidRPr="008F6D13" w:rsidRDefault="008F6D13" w:rsidP="008F6D13">
            <w:pPr>
              <w:rPr>
                <w:rFonts w:ascii="Arial" w:hAnsi="Arial" w:cs="Arial"/>
                <w:color w:val="EE0000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N70012-UFO4 Arm Warmers (Roubaix) Size: 2-3, (</w:t>
            </w:r>
            <w:r w:rsidRPr="008F6D13">
              <w:rPr>
                <w:rFonts w:ascii="Arial" w:hAnsi="Arial" w:cs="Arial"/>
                <w:sz w:val="22"/>
                <w:szCs w:val="22"/>
              </w:rPr>
              <w:t>7</w:t>
            </w:r>
            <w:r w:rsidRPr="008F6D13">
              <w:rPr>
                <w:rFonts w:ascii="Arial" w:hAnsi="Arial" w:cs="Arial"/>
                <w:sz w:val="22"/>
                <w:szCs w:val="22"/>
              </w:rPr>
              <w:t xml:space="preserve"> off)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16B70" w14:textId="16F3DD0E" w:rsidR="008F6D13" w:rsidRPr="008F6D13" w:rsidRDefault="008F6D13" w:rsidP="008F6D13">
            <w:pPr>
              <w:rPr>
                <w:rFonts w:ascii="Arial" w:hAnsi="Arial" w:cs="Arial"/>
                <w:color w:val="EE0000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15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2B124" w14:textId="14B103E2" w:rsidR="008F6D13" w:rsidRPr="008F6D13" w:rsidRDefault="008F6D13" w:rsidP="008F6D13">
            <w:pPr>
              <w:rPr>
                <w:rFonts w:ascii="Arial" w:hAnsi="Arial" w:cs="Arial"/>
                <w:color w:val="EE0000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10.50</w:t>
            </w:r>
          </w:p>
        </w:tc>
      </w:tr>
      <w:tr w:rsidR="008F6D13" w:rsidRPr="00434B9E" w14:paraId="5D9A3E00" w14:textId="174FA542" w:rsidTr="008F6D13">
        <w:trPr>
          <w:trHeight w:val="499"/>
        </w:trPr>
        <w:tc>
          <w:tcPr>
            <w:tcW w:w="7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CA62B" w14:textId="5CB7D646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N70012-UFO4 Arm Warmers (Roubaix) Size: 4-5 (</w:t>
            </w:r>
            <w:r w:rsidRPr="008F6D13">
              <w:rPr>
                <w:rFonts w:ascii="Arial" w:hAnsi="Arial" w:cs="Arial"/>
                <w:sz w:val="22"/>
                <w:szCs w:val="22"/>
              </w:rPr>
              <w:t>6</w:t>
            </w:r>
            <w:r w:rsidRPr="008F6D13">
              <w:rPr>
                <w:rFonts w:ascii="Arial" w:hAnsi="Arial" w:cs="Arial"/>
                <w:sz w:val="22"/>
                <w:szCs w:val="22"/>
              </w:rPr>
              <w:t xml:space="preserve"> off)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FA719" w14:textId="17ABD611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15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CB7A3" w14:textId="3760E0B3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1</w:t>
            </w:r>
            <w:r w:rsidRPr="008F6D13">
              <w:rPr>
                <w:rFonts w:ascii="Arial" w:hAnsi="Arial" w:cs="Arial"/>
                <w:sz w:val="22"/>
                <w:szCs w:val="22"/>
              </w:rPr>
              <w:t>0.50</w:t>
            </w:r>
          </w:p>
        </w:tc>
      </w:tr>
      <w:tr w:rsidR="008F6D13" w:rsidRPr="00434B9E" w14:paraId="4A73C744" w14:textId="02335A86" w:rsidTr="008F6D13">
        <w:trPr>
          <w:trHeight w:val="499"/>
        </w:trPr>
        <w:tc>
          <w:tcPr>
            <w:tcW w:w="7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3F" w14:textId="0F5FAD1C" w:rsidR="008F6D13" w:rsidRPr="008F6D13" w:rsidRDefault="008F6D13" w:rsidP="008F6D13">
            <w:pPr>
              <w:rPr>
                <w:rFonts w:ascii="Arial" w:hAnsi="Arial" w:cs="Arial"/>
                <w:color w:val="EE0000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N70114-UFO1 Cycling Cap Size: 54-57 (</w:t>
            </w:r>
            <w:r w:rsidRPr="008F6D13">
              <w:rPr>
                <w:rFonts w:ascii="Arial" w:hAnsi="Arial" w:cs="Arial"/>
                <w:sz w:val="22"/>
                <w:szCs w:val="22"/>
              </w:rPr>
              <w:t>7</w:t>
            </w:r>
            <w:r w:rsidRPr="008F6D13">
              <w:rPr>
                <w:rFonts w:ascii="Arial" w:hAnsi="Arial" w:cs="Arial"/>
                <w:sz w:val="22"/>
                <w:szCs w:val="22"/>
              </w:rPr>
              <w:t xml:space="preserve"> off)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41" w14:textId="6E8EE9D7" w:rsidR="008F6D13" w:rsidRPr="008F6D13" w:rsidRDefault="008F6D13" w:rsidP="008F6D13">
            <w:pPr>
              <w:rPr>
                <w:rFonts w:ascii="Arial" w:hAnsi="Arial" w:cs="Arial"/>
                <w:color w:val="EE0000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10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74493" w14:textId="58D92864" w:rsidR="008F6D13" w:rsidRPr="008F6D13" w:rsidRDefault="008F6D13" w:rsidP="008F6D13">
            <w:pPr>
              <w:rPr>
                <w:rFonts w:ascii="Arial" w:hAnsi="Arial" w:cs="Arial"/>
                <w:color w:val="EE0000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7</w:t>
            </w:r>
          </w:p>
        </w:tc>
      </w:tr>
      <w:tr w:rsidR="008F6D13" w:rsidRPr="00434B9E" w14:paraId="62C8A993" w14:textId="1CF0A7E6" w:rsidTr="008F6D13">
        <w:trPr>
          <w:trHeight w:val="479"/>
        </w:trPr>
        <w:tc>
          <w:tcPr>
            <w:tcW w:w="7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56867" w14:textId="31151E46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N70114-UFO1 Cycling Cap Size: 57-60 (8 off)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2FAB3" w14:textId="123734CE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10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E3FF" w14:textId="20D6E6DE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</w:t>
            </w:r>
            <w:r w:rsidRPr="008F6D13">
              <w:rPr>
                <w:rFonts w:ascii="Arial" w:hAnsi="Arial" w:cs="Arial"/>
                <w:sz w:val="22"/>
                <w:szCs w:val="22"/>
              </w:rPr>
              <w:t>7</w:t>
            </w:r>
          </w:p>
        </w:tc>
      </w:tr>
      <w:tr w:rsidR="008F6D13" w:rsidRPr="00434B9E" w14:paraId="4A73C74B" w14:textId="7A9F31C7" w:rsidTr="008F6D13">
        <w:trPr>
          <w:trHeight w:val="479"/>
        </w:trPr>
        <w:tc>
          <w:tcPr>
            <w:tcW w:w="7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46" w14:textId="6AF1805A" w:rsidR="008F6D13" w:rsidRPr="008F6D13" w:rsidRDefault="008F6D13" w:rsidP="008F6D13">
            <w:pPr>
              <w:rPr>
                <w:rFonts w:ascii="Arial" w:hAnsi="Arial" w:cs="Arial"/>
                <w:color w:val="EE0000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N70161-UFO1 Neck Tube (buff) (one size) (11 off)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48" w14:textId="417AFA88" w:rsidR="008F6D13" w:rsidRPr="008F6D13" w:rsidRDefault="008F6D13" w:rsidP="008F6D13">
            <w:pPr>
              <w:rPr>
                <w:rFonts w:ascii="Arial" w:hAnsi="Arial" w:cs="Arial"/>
                <w:color w:val="EE0000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</w:t>
            </w: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058BA" w14:textId="2AB28F76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4.20</w:t>
            </w:r>
          </w:p>
        </w:tc>
      </w:tr>
      <w:tr w:rsidR="008F6D13" w:rsidRPr="00434B9E" w14:paraId="6509D41F" w14:textId="3354EDAE" w:rsidTr="008F6D13">
        <w:trPr>
          <w:trHeight w:val="479"/>
        </w:trPr>
        <w:tc>
          <w:tcPr>
            <w:tcW w:w="7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C42E7" w14:textId="204EEF0A" w:rsidR="008F6D13" w:rsidRPr="008F6D13" w:rsidRDefault="008F6D13" w:rsidP="008F6D1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N70194-UP01 Fleece Winter Hat Size: 54-57 (3 off)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F7009" w14:textId="0F350656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11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BDFE0" w14:textId="641FF8F3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</w:t>
            </w:r>
            <w:r w:rsidRPr="008F6D13">
              <w:rPr>
                <w:rFonts w:ascii="Arial" w:hAnsi="Arial" w:cs="Arial"/>
                <w:sz w:val="22"/>
                <w:szCs w:val="22"/>
              </w:rPr>
              <w:t>7.70</w:t>
            </w:r>
          </w:p>
        </w:tc>
      </w:tr>
      <w:tr w:rsidR="008F6D13" w:rsidRPr="00434B9E" w14:paraId="3D454202" w14:textId="0FB238CF" w:rsidTr="008F6D13">
        <w:trPr>
          <w:trHeight w:val="479"/>
        </w:trPr>
        <w:tc>
          <w:tcPr>
            <w:tcW w:w="7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86D2C" w14:textId="0040D176" w:rsidR="008F6D13" w:rsidRPr="008F6D13" w:rsidRDefault="008F6D13" w:rsidP="008F6D13">
            <w:pPr>
              <w:tabs>
                <w:tab w:val="left" w:pos="2740"/>
              </w:tabs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N70194-UP01 Fleece Winter Hat Size: 57-60 (4 off)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1232E" w14:textId="51B04288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11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E6E61" w14:textId="694BABB9" w:rsidR="008F6D13" w:rsidRPr="008F6D13" w:rsidRDefault="008F6D13" w:rsidP="008F6D13">
            <w:pPr>
              <w:rPr>
                <w:rFonts w:ascii="Arial" w:hAnsi="Arial" w:cs="Arial"/>
                <w:sz w:val="22"/>
                <w:szCs w:val="22"/>
              </w:rPr>
            </w:pPr>
            <w:r w:rsidRPr="008F6D13">
              <w:rPr>
                <w:rFonts w:ascii="Arial" w:hAnsi="Arial" w:cs="Arial"/>
                <w:sz w:val="22"/>
                <w:szCs w:val="22"/>
              </w:rPr>
              <w:t>£</w:t>
            </w:r>
            <w:r w:rsidRPr="008F6D13">
              <w:rPr>
                <w:rFonts w:ascii="Arial" w:hAnsi="Arial" w:cs="Arial"/>
                <w:sz w:val="22"/>
                <w:szCs w:val="22"/>
              </w:rPr>
              <w:t>7.70</w:t>
            </w:r>
          </w:p>
        </w:tc>
      </w:tr>
    </w:tbl>
    <w:p w14:paraId="190E201C" w14:textId="00D12871" w:rsidR="00581F64" w:rsidRPr="00636FEF" w:rsidRDefault="00581F64" w:rsidP="00636FEF">
      <w:pPr>
        <w:rPr>
          <w:rFonts w:ascii="Arial" w:hAnsi="Arial" w:cs="Arial"/>
          <w:sz w:val="20"/>
          <w:szCs w:val="20"/>
        </w:rPr>
      </w:pPr>
    </w:p>
    <w:p w14:paraId="5EB31CB7" w14:textId="77777777" w:rsidR="007C0562" w:rsidRPr="007C0562" w:rsidRDefault="007C0562" w:rsidP="007C0562">
      <w:pPr>
        <w:pStyle w:val="ListParagraph"/>
        <w:rPr>
          <w:rFonts w:ascii="Arial" w:hAnsi="Arial" w:cs="Arial"/>
          <w:sz w:val="20"/>
          <w:szCs w:val="20"/>
        </w:rPr>
      </w:pPr>
    </w:p>
    <w:p w14:paraId="4F46A7A4" w14:textId="2B052E62" w:rsidR="00581F64" w:rsidRPr="005F3719" w:rsidRDefault="00581F64" w:rsidP="00581F64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5F3719">
        <w:rPr>
          <w:rFonts w:ascii="Arial" w:hAnsi="Arial" w:cs="Arial"/>
          <w:sz w:val="20"/>
          <w:szCs w:val="20"/>
        </w:rPr>
        <w:t>Order by e-mail</w:t>
      </w:r>
      <w:r w:rsidR="00636FEF">
        <w:rPr>
          <w:rFonts w:ascii="Arial" w:hAnsi="Arial" w:cs="Arial"/>
          <w:sz w:val="20"/>
          <w:szCs w:val="20"/>
        </w:rPr>
        <w:t xml:space="preserve"> or </w:t>
      </w:r>
      <w:r w:rsidRPr="005F3719">
        <w:rPr>
          <w:rFonts w:ascii="Arial" w:hAnsi="Arial" w:cs="Arial"/>
          <w:sz w:val="20"/>
          <w:szCs w:val="20"/>
        </w:rPr>
        <w:t xml:space="preserve">text </w:t>
      </w:r>
    </w:p>
    <w:p w14:paraId="444350E0" w14:textId="77777777" w:rsidR="00581F64" w:rsidRPr="005F3719" w:rsidRDefault="00581F64" w:rsidP="00581F64">
      <w:pPr>
        <w:pStyle w:val="ListParagraph"/>
        <w:rPr>
          <w:rFonts w:ascii="Arial" w:hAnsi="Arial" w:cs="Arial"/>
          <w:sz w:val="20"/>
          <w:szCs w:val="20"/>
        </w:rPr>
      </w:pPr>
    </w:p>
    <w:p w14:paraId="344A1C5F" w14:textId="41E540EA" w:rsidR="00581F64" w:rsidRPr="005F3719" w:rsidRDefault="00EE7B73" w:rsidP="00581F64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5F3719">
        <w:rPr>
          <w:rFonts w:ascii="Arial" w:hAnsi="Arial" w:cs="Arial"/>
          <w:sz w:val="20"/>
          <w:szCs w:val="20"/>
        </w:rPr>
        <w:t xml:space="preserve">Payment by </w:t>
      </w:r>
      <w:r w:rsidR="00F84021" w:rsidRPr="005F3719">
        <w:rPr>
          <w:rFonts w:ascii="Arial" w:hAnsi="Arial" w:cs="Arial"/>
          <w:sz w:val="20"/>
          <w:szCs w:val="20"/>
        </w:rPr>
        <w:t xml:space="preserve">Cash, </w:t>
      </w:r>
      <w:r w:rsidR="00636FEF">
        <w:rPr>
          <w:rFonts w:ascii="Arial" w:hAnsi="Arial" w:cs="Arial"/>
          <w:sz w:val="20"/>
          <w:szCs w:val="20"/>
        </w:rPr>
        <w:t>bank transfer</w:t>
      </w:r>
      <w:r w:rsidR="00623CFE" w:rsidRPr="005F3719">
        <w:rPr>
          <w:rFonts w:ascii="Arial" w:hAnsi="Arial" w:cs="Arial"/>
          <w:sz w:val="20"/>
          <w:szCs w:val="20"/>
        </w:rPr>
        <w:t xml:space="preserve"> </w:t>
      </w:r>
      <w:r w:rsidR="005D0E42">
        <w:rPr>
          <w:rFonts w:ascii="Arial" w:hAnsi="Arial" w:cs="Arial"/>
          <w:sz w:val="20"/>
          <w:szCs w:val="20"/>
        </w:rPr>
        <w:t>–</w:t>
      </w:r>
      <w:r w:rsidRPr="005F3719">
        <w:rPr>
          <w:rFonts w:ascii="Arial" w:hAnsi="Arial" w:cs="Arial"/>
          <w:sz w:val="20"/>
          <w:szCs w:val="20"/>
        </w:rPr>
        <w:t xml:space="preserve"> </w:t>
      </w:r>
      <w:r w:rsidR="005D0E42">
        <w:rPr>
          <w:rFonts w:ascii="Arial" w:hAnsi="Arial" w:cs="Arial"/>
          <w:sz w:val="20"/>
          <w:szCs w:val="20"/>
        </w:rPr>
        <w:t>message</w:t>
      </w:r>
      <w:r w:rsidR="00750E83" w:rsidRPr="005F3719">
        <w:rPr>
          <w:rFonts w:ascii="Arial" w:hAnsi="Arial" w:cs="Arial"/>
          <w:sz w:val="20"/>
          <w:szCs w:val="20"/>
        </w:rPr>
        <w:t xml:space="preserve"> </w:t>
      </w:r>
      <w:r w:rsidR="00623CFE" w:rsidRPr="005F3719">
        <w:rPr>
          <w:rFonts w:ascii="Arial" w:hAnsi="Arial" w:cs="Arial"/>
          <w:sz w:val="20"/>
          <w:szCs w:val="20"/>
        </w:rPr>
        <w:t>me for details</w:t>
      </w:r>
    </w:p>
    <w:p w14:paraId="4A73C778" w14:textId="77777777" w:rsidR="00D86F27" w:rsidRPr="005F3719" w:rsidRDefault="00D86F27" w:rsidP="00D86F27">
      <w:pPr>
        <w:rPr>
          <w:rFonts w:ascii="Arial" w:hAnsi="Arial" w:cs="Arial"/>
          <w:sz w:val="20"/>
          <w:szCs w:val="20"/>
        </w:rPr>
      </w:pPr>
    </w:p>
    <w:p w14:paraId="4A73C779" w14:textId="00E387DD" w:rsidR="00D86F27" w:rsidRPr="005F3719" w:rsidRDefault="00FC6940" w:rsidP="00D86F27">
      <w:pPr>
        <w:pStyle w:val="ListParagraph"/>
        <w:numPr>
          <w:ilvl w:val="0"/>
          <w:numId w:val="1"/>
        </w:numPr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5F3719">
        <w:rPr>
          <w:rFonts w:ascii="Arial" w:hAnsi="Arial" w:cs="Arial"/>
          <w:sz w:val="20"/>
          <w:szCs w:val="20"/>
        </w:rPr>
        <w:t xml:space="preserve">For size guide see </w:t>
      </w:r>
      <w:r w:rsidR="00D86F27" w:rsidRPr="005F3719">
        <w:rPr>
          <w:rFonts w:ascii="Arial" w:hAnsi="Arial" w:cs="Arial"/>
          <w:sz w:val="20"/>
          <w:szCs w:val="20"/>
        </w:rPr>
        <w:t xml:space="preserve">- </w:t>
      </w:r>
      <w:hyperlink r:id="rId8" w:history="1">
        <w:r w:rsidR="00D86F27" w:rsidRPr="005F3719">
          <w:rPr>
            <w:rStyle w:val="Hyperlink"/>
            <w:rFonts w:ascii="Arial" w:hAnsi="Arial" w:cs="Arial"/>
            <w:sz w:val="20"/>
            <w:szCs w:val="20"/>
          </w:rPr>
          <w:t>http://www.kalas.co.uk/size-guide</w:t>
        </w:r>
      </w:hyperlink>
    </w:p>
    <w:p w14:paraId="2B64B633" w14:textId="77777777" w:rsidR="00581F64" w:rsidRPr="005F3719" w:rsidRDefault="00581F64" w:rsidP="00581F64">
      <w:pPr>
        <w:pStyle w:val="ListParagraph"/>
        <w:rPr>
          <w:rFonts w:ascii="Arial" w:hAnsi="Arial" w:cs="Arial"/>
          <w:sz w:val="20"/>
          <w:szCs w:val="20"/>
        </w:rPr>
      </w:pPr>
    </w:p>
    <w:p w14:paraId="33DFCA68" w14:textId="3F37BD51" w:rsidR="00581F64" w:rsidRPr="005F3719" w:rsidRDefault="00581F64" w:rsidP="00D86F2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5F3719">
        <w:rPr>
          <w:rFonts w:ascii="Arial" w:hAnsi="Arial" w:cs="Arial"/>
          <w:sz w:val="20"/>
          <w:szCs w:val="20"/>
        </w:rPr>
        <w:t>Ladies fit available – please state with order if required</w:t>
      </w:r>
    </w:p>
    <w:p w14:paraId="4A73C77A" w14:textId="77777777" w:rsidR="00D86F27" w:rsidRPr="005F3719" w:rsidRDefault="00D86F27" w:rsidP="00D86F27">
      <w:pPr>
        <w:rPr>
          <w:rFonts w:ascii="Arial" w:hAnsi="Arial" w:cs="Arial"/>
          <w:sz w:val="20"/>
          <w:szCs w:val="20"/>
        </w:rPr>
      </w:pPr>
    </w:p>
    <w:p w14:paraId="4A73C77B" w14:textId="45BD95ED" w:rsidR="0014278D" w:rsidRPr="005F3719" w:rsidRDefault="00D86F27" w:rsidP="00D86F2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5F3719">
        <w:rPr>
          <w:rFonts w:ascii="Arial" w:hAnsi="Arial" w:cs="Arial"/>
          <w:sz w:val="20"/>
          <w:szCs w:val="20"/>
        </w:rPr>
        <w:t>Pr</w:t>
      </w:r>
      <w:r w:rsidR="003B4F6B" w:rsidRPr="005F3719">
        <w:rPr>
          <w:rFonts w:ascii="Arial" w:hAnsi="Arial" w:cs="Arial"/>
          <w:sz w:val="20"/>
          <w:szCs w:val="20"/>
        </w:rPr>
        <w:t xml:space="preserve">ices listed includes Dumfries CC </w:t>
      </w:r>
      <w:r w:rsidRPr="005F3719">
        <w:rPr>
          <w:rFonts w:ascii="Arial" w:hAnsi="Arial" w:cs="Arial"/>
          <w:sz w:val="20"/>
          <w:szCs w:val="20"/>
        </w:rPr>
        <w:t>discount on Kalas</w:t>
      </w:r>
      <w:r w:rsidR="003B4F6B" w:rsidRPr="005F3719">
        <w:rPr>
          <w:rFonts w:ascii="Arial" w:hAnsi="Arial" w:cs="Arial"/>
          <w:sz w:val="20"/>
          <w:szCs w:val="20"/>
        </w:rPr>
        <w:t xml:space="preserve"> prices</w:t>
      </w:r>
      <w:r w:rsidRPr="005F3719">
        <w:rPr>
          <w:rFonts w:ascii="Arial" w:hAnsi="Arial" w:cs="Arial"/>
          <w:sz w:val="20"/>
          <w:szCs w:val="20"/>
        </w:rPr>
        <w:t>.</w:t>
      </w:r>
    </w:p>
    <w:p w14:paraId="169A84B4" w14:textId="77777777" w:rsidR="002F4EA8" w:rsidRPr="005F3719" w:rsidRDefault="002F4EA8" w:rsidP="00FC6940">
      <w:pPr>
        <w:rPr>
          <w:rFonts w:ascii="Arial" w:hAnsi="Arial" w:cs="Arial"/>
          <w:sz w:val="20"/>
          <w:szCs w:val="20"/>
        </w:rPr>
      </w:pPr>
    </w:p>
    <w:p w14:paraId="4E9050F6" w14:textId="4FEE9C1D" w:rsidR="00623CFE" w:rsidRPr="005F3719" w:rsidRDefault="00623CFE" w:rsidP="00321747">
      <w:pPr>
        <w:pStyle w:val="ListParagraph"/>
        <w:rPr>
          <w:rFonts w:ascii="Arial" w:hAnsi="Arial" w:cs="Arial"/>
          <w:sz w:val="20"/>
          <w:szCs w:val="20"/>
        </w:rPr>
      </w:pPr>
    </w:p>
    <w:sectPr w:rsidR="00623CFE" w:rsidRPr="005F3719" w:rsidSect="00331875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CAE05E" w14:textId="77777777" w:rsidR="00417174" w:rsidRDefault="00417174" w:rsidP="00581F64">
      <w:r>
        <w:separator/>
      </w:r>
    </w:p>
  </w:endnote>
  <w:endnote w:type="continuationSeparator" w:id="0">
    <w:p w14:paraId="153F38AC" w14:textId="77777777" w:rsidR="00417174" w:rsidRDefault="00417174" w:rsidP="00581F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6E3D09" w14:textId="77777777" w:rsidR="00417174" w:rsidRDefault="00417174" w:rsidP="00581F64">
      <w:r>
        <w:separator/>
      </w:r>
    </w:p>
  </w:footnote>
  <w:footnote w:type="continuationSeparator" w:id="0">
    <w:p w14:paraId="3E73AF11" w14:textId="77777777" w:rsidR="00417174" w:rsidRDefault="00417174" w:rsidP="00581F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47097D" w14:textId="59A4A7B5" w:rsidR="00581F64" w:rsidRPr="00581F64" w:rsidRDefault="00636FEF">
    <w:pPr>
      <w:pStyle w:val="Header"/>
      <w:rPr>
        <w:b/>
        <w:bCs/>
        <w:sz w:val="32"/>
        <w:szCs w:val="32"/>
      </w:rPr>
    </w:pPr>
    <w:r>
      <w:rPr>
        <w:b/>
        <w:bCs/>
        <w:sz w:val="32"/>
        <w:szCs w:val="32"/>
      </w:rPr>
      <w:t xml:space="preserve">                                      </w:t>
    </w:r>
    <w:r w:rsidR="00581F64" w:rsidRPr="00581F64">
      <w:rPr>
        <w:b/>
        <w:bCs/>
        <w:sz w:val="32"/>
        <w:szCs w:val="32"/>
      </w:rPr>
      <w:t xml:space="preserve">Dumfries CC Kit </w:t>
    </w:r>
    <w:r>
      <w:rPr>
        <w:b/>
        <w:bCs/>
        <w:sz w:val="32"/>
        <w:szCs w:val="32"/>
      </w:rPr>
      <w:t>Stock</w:t>
    </w:r>
    <w:r w:rsidR="008F6D13">
      <w:rPr>
        <w:b/>
        <w:bCs/>
        <w:sz w:val="32"/>
        <w:szCs w:val="32"/>
      </w:rPr>
      <w:t xml:space="preserve"> 08/06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51A6938"/>
    <w:multiLevelType w:val="hybridMultilevel"/>
    <w:tmpl w:val="D6540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C18BA"/>
    <w:multiLevelType w:val="hybridMultilevel"/>
    <w:tmpl w:val="7E5E464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15021079">
    <w:abstractNumId w:val="0"/>
  </w:num>
  <w:num w:numId="2" w16cid:durableId="11476713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sDAwNDIyMjYzNjFQ0lEKTi0uzszPAykwrAUAMqlUXywAAAA="/>
  </w:docVars>
  <w:rsids>
    <w:rsidRoot w:val="000756A0"/>
    <w:rsid w:val="00000A1C"/>
    <w:rsid w:val="0000218C"/>
    <w:rsid w:val="00031A0E"/>
    <w:rsid w:val="000426BE"/>
    <w:rsid w:val="000675F4"/>
    <w:rsid w:val="00073009"/>
    <w:rsid w:val="000756A0"/>
    <w:rsid w:val="000A1D66"/>
    <w:rsid w:val="000A27D2"/>
    <w:rsid w:val="000A3AB9"/>
    <w:rsid w:val="000A4485"/>
    <w:rsid w:val="000B628A"/>
    <w:rsid w:val="000E0BAA"/>
    <w:rsid w:val="000E6753"/>
    <w:rsid w:val="000F6B1A"/>
    <w:rsid w:val="001278CC"/>
    <w:rsid w:val="001313E9"/>
    <w:rsid w:val="001354EC"/>
    <w:rsid w:val="00140A22"/>
    <w:rsid w:val="0014278D"/>
    <w:rsid w:val="00161BCE"/>
    <w:rsid w:val="00171D4D"/>
    <w:rsid w:val="00172D4C"/>
    <w:rsid w:val="00197FF6"/>
    <w:rsid w:val="001B2B3E"/>
    <w:rsid w:val="001B3F39"/>
    <w:rsid w:val="001D24D6"/>
    <w:rsid w:val="001D43B8"/>
    <w:rsid w:val="001D653E"/>
    <w:rsid w:val="001E123F"/>
    <w:rsid w:val="001E3545"/>
    <w:rsid w:val="001E4564"/>
    <w:rsid w:val="00214F9C"/>
    <w:rsid w:val="0021765F"/>
    <w:rsid w:val="00235AF2"/>
    <w:rsid w:val="00240284"/>
    <w:rsid w:val="00243F48"/>
    <w:rsid w:val="002702D2"/>
    <w:rsid w:val="0027139F"/>
    <w:rsid w:val="002818D3"/>
    <w:rsid w:val="002B1083"/>
    <w:rsid w:val="002C2876"/>
    <w:rsid w:val="002D582D"/>
    <w:rsid w:val="002F2A20"/>
    <w:rsid w:val="002F4EA8"/>
    <w:rsid w:val="002F6291"/>
    <w:rsid w:val="00302F84"/>
    <w:rsid w:val="00321747"/>
    <w:rsid w:val="00331875"/>
    <w:rsid w:val="00360E79"/>
    <w:rsid w:val="0036534B"/>
    <w:rsid w:val="00385859"/>
    <w:rsid w:val="003B4F6B"/>
    <w:rsid w:val="003D5EDF"/>
    <w:rsid w:val="003E4268"/>
    <w:rsid w:val="003E7EA6"/>
    <w:rsid w:val="003F0D32"/>
    <w:rsid w:val="003F25DC"/>
    <w:rsid w:val="003F7F3A"/>
    <w:rsid w:val="00417174"/>
    <w:rsid w:val="00434B9E"/>
    <w:rsid w:val="00484DC5"/>
    <w:rsid w:val="00485EA2"/>
    <w:rsid w:val="004A136B"/>
    <w:rsid w:val="004A6B5C"/>
    <w:rsid w:val="004E3B84"/>
    <w:rsid w:val="004E724A"/>
    <w:rsid w:val="004E77A5"/>
    <w:rsid w:val="00510004"/>
    <w:rsid w:val="0051195B"/>
    <w:rsid w:val="00512618"/>
    <w:rsid w:val="005203FE"/>
    <w:rsid w:val="005339EE"/>
    <w:rsid w:val="005423D6"/>
    <w:rsid w:val="00552891"/>
    <w:rsid w:val="00566987"/>
    <w:rsid w:val="0057734B"/>
    <w:rsid w:val="00581F64"/>
    <w:rsid w:val="005919F6"/>
    <w:rsid w:val="00593029"/>
    <w:rsid w:val="005A4440"/>
    <w:rsid w:val="005A482A"/>
    <w:rsid w:val="005B595A"/>
    <w:rsid w:val="005C759E"/>
    <w:rsid w:val="005D0603"/>
    <w:rsid w:val="005D0E42"/>
    <w:rsid w:val="005D59B9"/>
    <w:rsid w:val="005F3719"/>
    <w:rsid w:val="0060315A"/>
    <w:rsid w:val="006054FC"/>
    <w:rsid w:val="00605A68"/>
    <w:rsid w:val="006112B2"/>
    <w:rsid w:val="00623CFE"/>
    <w:rsid w:val="00630DA5"/>
    <w:rsid w:val="00636FEF"/>
    <w:rsid w:val="00651A78"/>
    <w:rsid w:val="00651FBE"/>
    <w:rsid w:val="006673E3"/>
    <w:rsid w:val="00674236"/>
    <w:rsid w:val="006811A5"/>
    <w:rsid w:val="00694C6A"/>
    <w:rsid w:val="006B5707"/>
    <w:rsid w:val="006C6362"/>
    <w:rsid w:val="006F0707"/>
    <w:rsid w:val="00710EEF"/>
    <w:rsid w:val="00736914"/>
    <w:rsid w:val="007505AC"/>
    <w:rsid w:val="00750E83"/>
    <w:rsid w:val="00782162"/>
    <w:rsid w:val="007C0562"/>
    <w:rsid w:val="007C26E3"/>
    <w:rsid w:val="007C4927"/>
    <w:rsid w:val="007E7AB7"/>
    <w:rsid w:val="00824C1F"/>
    <w:rsid w:val="008366BF"/>
    <w:rsid w:val="00855170"/>
    <w:rsid w:val="00862D84"/>
    <w:rsid w:val="008637C9"/>
    <w:rsid w:val="008834B3"/>
    <w:rsid w:val="00883EBA"/>
    <w:rsid w:val="008C5415"/>
    <w:rsid w:val="008C5700"/>
    <w:rsid w:val="008D13FD"/>
    <w:rsid w:val="008F6D13"/>
    <w:rsid w:val="00911E11"/>
    <w:rsid w:val="00914F93"/>
    <w:rsid w:val="0093150C"/>
    <w:rsid w:val="00942DB4"/>
    <w:rsid w:val="00965856"/>
    <w:rsid w:val="00975B19"/>
    <w:rsid w:val="009C57B9"/>
    <w:rsid w:val="009D0163"/>
    <w:rsid w:val="009E61E0"/>
    <w:rsid w:val="00A1363C"/>
    <w:rsid w:val="00A269C9"/>
    <w:rsid w:val="00A416AB"/>
    <w:rsid w:val="00A42A83"/>
    <w:rsid w:val="00A45828"/>
    <w:rsid w:val="00A6494C"/>
    <w:rsid w:val="00A87271"/>
    <w:rsid w:val="00AA4C05"/>
    <w:rsid w:val="00AA6B8C"/>
    <w:rsid w:val="00AB56F0"/>
    <w:rsid w:val="00AE769C"/>
    <w:rsid w:val="00AF3603"/>
    <w:rsid w:val="00B022D4"/>
    <w:rsid w:val="00B06351"/>
    <w:rsid w:val="00B369B7"/>
    <w:rsid w:val="00B44424"/>
    <w:rsid w:val="00B82E4E"/>
    <w:rsid w:val="00C10BD1"/>
    <w:rsid w:val="00C40AAB"/>
    <w:rsid w:val="00C454CA"/>
    <w:rsid w:val="00C5027F"/>
    <w:rsid w:val="00C84059"/>
    <w:rsid w:val="00C8786F"/>
    <w:rsid w:val="00C96C4B"/>
    <w:rsid w:val="00CB26C1"/>
    <w:rsid w:val="00D03B5A"/>
    <w:rsid w:val="00D31F5E"/>
    <w:rsid w:val="00D60CB0"/>
    <w:rsid w:val="00D86F27"/>
    <w:rsid w:val="00D96EF8"/>
    <w:rsid w:val="00D97002"/>
    <w:rsid w:val="00DC5507"/>
    <w:rsid w:val="00DD299E"/>
    <w:rsid w:val="00DE67D9"/>
    <w:rsid w:val="00E1236E"/>
    <w:rsid w:val="00E2609F"/>
    <w:rsid w:val="00E3167F"/>
    <w:rsid w:val="00E631AB"/>
    <w:rsid w:val="00E670E7"/>
    <w:rsid w:val="00E72301"/>
    <w:rsid w:val="00E7420B"/>
    <w:rsid w:val="00E82950"/>
    <w:rsid w:val="00E9167C"/>
    <w:rsid w:val="00E937E1"/>
    <w:rsid w:val="00EE7B73"/>
    <w:rsid w:val="00EE7C7D"/>
    <w:rsid w:val="00EF4FBD"/>
    <w:rsid w:val="00F02438"/>
    <w:rsid w:val="00F13226"/>
    <w:rsid w:val="00F237DA"/>
    <w:rsid w:val="00F45548"/>
    <w:rsid w:val="00F5462D"/>
    <w:rsid w:val="00F56C2B"/>
    <w:rsid w:val="00F57154"/>
    <w:rsid w:val="00F67D3F"/>
    <w:rsid w:val="00F84021"/>
    <w:rsid w:val="00F85A7F"/>
    <w:rsid w:val="00F90422"/>
    <w:rsid w:val="00FA44AC"/>
    <w:rsid w:val="00FB2842"/>
    <w:rsid w:val="00FB5906"/>
    <w:rsid w:val="00FB59D7"/>
    <w:rsid w:val="00FB6692"/>
    <w:rsid w:val="00FC252A"/>
    <w:rsid w:val="00FC6940"/>
    <w:rsid w:val="00FD1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73C713"/>
  <w15:docId w15:val="{85516A99-7EC7-4AC0-9CC7-52F2E8188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F27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6F2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86F27"/>
    <w:pPr>
      <w:ind w:left="720"/>
      <w:contextualSpacing/>
    </w:pPr>
  </w:style>
  <w:style w:type="table" w:styleId="TableGrid">
    <w:name w:val="Table Grid"/>
    <w:basedOn w:val="TableNormal"/>
    <w:uiPriority w:val="59"/>
    <w:rsid w:val="00D86F27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12618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75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81F6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1F64"/>
    <w:rPr>
      <w:rFonts w:eastAsiaTheme="minorEastAs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81F6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1F64"/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2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BC0D3-41B3-4D89-A80D-A5C3EC56C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est Of Scotland</Company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ry Collins</dc:creator>
  <cp:lastModifiedBy>Alex Ure</cp:lastModifiedBy>
  <cp:revision>2</cp:revision>
  <cp:lastPrinted>2025-06-08T16:55:00Z</cp:lastPrinted>
  <dcterms:created xsi:type="dcterms:W3CDTF">2025-06-08T16:56:00Z</dcterms:created>
  <dcterms:modified xsi:type="dcterms:W3CDTF">2025-06-08T16:56:00Z</dcterms:modified>
</cp:coreProperties>
</file>